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CB0ACA" w14:textId="77777777" w:rsidR="007B1035" w:rsidRDefault="007B1035" w:rsidP="007B1035">
      <w:pPr>
        <w:pStyle w:val="1"/>
        <w:jc w:val="center"/>
      </w:pPr>
      <w:r>
        <w:t>Лабораторная работа № 1</w:t>
      </w:r>
    </w:p>
    <w:p w14:paraId="5C69D693" w14:textId="77777777" w:rsidR="007B1035" w:rsidRDefault="007B1035" w:rsidP="007B1035">
      <w:pPr>
        <w:pStyle w:val="2"/>
        <w:jc w:val="center"/>
      </w:pPr>
      <w:r>
        <w:t>1 задание</w:t>
      </w:r>
    </w:p>
    <w:p w14:paraId="6359B485" w14:textId="77777777" w:rsidR="007B1035" w:rsidRDefault="007B1035" w:rsidP="007B1035">
      <w:pPr>
        <w:jc w:val="both"/>
        <w:rPr>
          <w:rFonts w:eastAsiaTheme="minorEastAsia"/>
          <w:lang w:val="en-US"/>
        </w:rPr>
      </w:pPr>
      <w: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≤5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8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≥1</m:t>
                </m:r>
              </m:e>
            </m:eqArr>
          </m:e>
        </m:d>
      </m:oMath>
    </w:p>
    <w:p w14:paraId="036F3A79" w14:textId="77777777" w:rsidR="007B1035" w:rsidRPr="007B1035" w:rsidRDefault="006F0F2A" w:rsidP="007B1035">
      <w:pPr>
        <w:jc w:val="both"/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≥0,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≥0,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3</m:t>
              </m:r>
            </m:sub>
          </m:sSub>
          <m:r>
            <w:rPr>
              <w:rFonts w:ascii="Cambria Math" w:hAnsi="Cambria Math"/>
              <w:lang w:val="en-US"/>
            </w:rPr>
            <m:t>≥0</m:t>
          </m:r>
        </m:oMath>
      </m:oMathPara>
    </w:p>
    <w:p w14:paraId="5D22D380" w14:textId="77777777" w:rsidR="007B1035" w:rsidRPr="007B1035" w:rsidRDefault="007B1035" w:rsidP="007B1035">
      <w:pPr>
        <w:jc w:val="both"/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F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3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→min</m:t>
          </m:r>
        </m:oMath>
      </m:oMathPara>
    </w:p>
    <w:p w14:paraId="1C18C166" w14:textId="77777777" w:rsidR="007B1035" w:rsidRDefault="007B1035" w:rsidP="005E0364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7CC02F1B" w14:textId="77777777" w:rsidR="007B1035" w:rsidRPr="005E0364" w:rsidRDefault="007B1035" w:rsidP="007B1035">
      <w:pPr>
        <w:jc w:val="both"/>
        <w:rPr>
          <w:rFonts w:eastAsiaTheme="minorEastAsia"/>
        </w:rPr>
      </w:pPr>
      <w: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3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5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8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w:rPr>
                    <w:rFonts w:ascii="Cambria Math" w:hAnsi="Cambria Math"/>
                  </w:rPr>
                  <m:t>=1</m:t>
                </m:r>
              </m:e>
            </m:eqArr>
          </m:e>
        </m:d>
      </m:oMath>
    </w:p>
    <w:p w14:paraId="73DC22D4" w14:textId="77777777" w:rsidR="005E0364" w:rsidRPr="005E0364" w:rsidRDefault="006F0F2A" w:rsidP="007B1035">
      <w:pPr>
        <w:jc w:val="both"/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j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≥0,j=1…5</m:t>
          </m:r>
        </m:oMath>
      </m:oMathPara>
    </w:p>
    <w:p w14:paraId="5F312150" w14:textId="77777777" w:rsidR="005E0364" w:rsidRPr="005E0364" w:rsidRDefault="005E0364" w:rsidP="007B1035">
      <w:pPr>
        <w:jc w:val="both"/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F=-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3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b>
          </m:sSub>
        </m:oMath>
      </m:oMathPara>
    </w:p>
    <w:p w14:paraId="7AD7F577" w14:textId="77777777" w:rsidR="005E0364" w:rsidRDefault="005E0364" w:rsidP="005E0364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2 задание</w:t>
      </w:r>
    </w:p>
    <w:p w14:paraId="49F0DCA7" w14:textId="77777777" w:rsidR="005E0364" w:rsidRPr="005E0364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US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US"/>
                    </w:rPr>
                    <m:t>≥4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9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0</m:t>
                  </m:r>
                </m:e>
              </m:eqArr>
            </m:e>
          </m:d>
        </m:oMath>
      </m:oMathPara>
    </w:p>
    <w:p w14:paraId="384DC76A" w14:textId="77777777" w:rsidR="005E0364" w:rsidRPr="005E0364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≥0</m:t>
          </m:r>
        </m:oMath>
      </m:oMathPara>
    </w:p>
    <w:p w14:paraId="1AE7F1B2" w14:textId="77777777" w:rsidR="005E0364" w:rsidRPr="005E0364" w:rsidRDefault="005E0364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→max</m:t>
          </m:r>
        </m:oMath>
      </m:oMathPara>
    </w:p>
    <w:p w14:paraId="4F2FF861" w14:textId="77777777" w:rsidR="008740F4" w:rsidRDefault="008740F4" w:rsidP="008740F4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7E587C59" w14:textId="77777777" w:rsidR="005E0364" w:rsidRPr="008740F4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US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val="en-US"/>
                    </w:rPr>
                    <m:t>=4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9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0</m:t>
                  </m:r>
                </m:e>
              </m:eqArr>
            </m:e>
          </m:d>
        </m:oMath>
      </m:oMathPara>
    </w:p>
    <w:p w14:paraId="23A75DBE" w14:textId="77777777" w:rsidR="008740F4" w:rsidRPr="008740F4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≥0,j=1…5</m:t>
          </m:r>
        </m:oMath>
      </m:oMathPara>
    </w:p>
    <w:p w14:paraId="66C3FBCB" w14:textId="761FED5A" w:rsidR="008740F4" w:rsidRPr="008740F4" w:rsidRDefault="008740F4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</m:t>
          </m:r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</m:oMath>
      </m:oMathPara>
    </w:p>
    <w:p w14:paraId="079F7650" w14:textId="77777777" w:rsidR="005E0364" w:rsidRDefault="005E0364" w:rsidP="005E0364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3 задание</w:t>
      </w:r>
    </w:p>
    <w:p w14:paraId="0B8A8D31" w14:textId="77777777" w:rsidR="005E0364" w:rsidRPr="005E0364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5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4</m:t>
                  </m:r>
                </m:e>
              </m:eqArr>
            </m:e>
          </m:d>
        </m:oMath>
      </m:oMathPara>
    </w:p>
    <w:p w14:paraId="5D575822" w14:textId="77777777" w:rsidR="005E0364" w:rsidRPr="005E0364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≥0</m:t>
          </m:r>
        </m:oMath>
      </m:oMathPara>
    </w:p>
    <w:p w14:paraId="7ADCE731" w14:textId="77777777" w:rsidR="005E0364" w:rsidRPr="008740F4" w:rsidRDefault="005E0364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→min</m:t>
          </m:r>
        </m:oMath>
      </m:oMathPara>
    </w:p>
    <w:p w14:paraId="079E30A6" w14:textId="77777777" w:rsidR="008740F4" w:rsidRDefault="008740F4" w:rsidP="008740F4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5ABD0EDE" w14:textId="0A8C81A3" w:rsidR="008740F4" w:rsidRPr="006C1EDE" w:rsidRDefault="006F0F2A" w:rsidP="008740F4">
      <w:pPr>
        <w:jc w:val="both"/>
        <w:rPr>
          <w:rFonts w:eastAsiaTheme="minorEastAsia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(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)+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2(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5</m:t>
                </m:r>
              </m:e>
              <m:e>
                <m:r>
                  <w:rPr>
                    <w:rFonts w:ascii="Cambria Math" w:eastAsiaTheme="minorEastAsia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(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4</m:t>
                </m:r>
              </m:e>
            </m:eqArr>
          </m:e>
        </m:d>
      </m:oMath>
      <w:r w:rsidR="006C1EDE" w:rsidRPr="006C1EDE">
        <w:rPr>
          <w:rFonts w:eastAsiaTheme="minorEastAsia"/>
        </w:rPr>
        <w:t xml:space="preserve">   </w:t>
      </w:r>
      <m:oMath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5</m:t>
                </m:r>
              </m:e>
              <m:e>
                <m:r>
                  <w:rPr>
                    <w:rFonts w:ascii="Cambria Math" w:eastAsiaTheme="minorEastAsia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4</m:t>
                </m:r>
              </m:e>
            </m:eqArr>
          </m:e>
        </m:d>
      </m:oMath>
    </w:p>
    <w:p w14:paraId="21F04E31" w14:textId="69BA9DDE" w:rsidR="008740F4" w:rsidRPr="00B56B7C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≥0,j=</m:t>
          </m:r>
          <m:r>
            <w:rPr>
              <w:rFonts w:ascii="Cambria Math" w:eastAsiaTheme="minorEastAsia" w:hAnsi="Cambria Math"/>
            </w:rPr>
            <m:t xml:space="preserve">2, 3, 5, </m:t>
          </m:r>
          <m:r>
            <w:rPr>
              <w:rFonts w:ascii="Cambria Math" w:eastAsiaTheme="minorEastAsia" w:hAnsi="Cambria Math"/>
            </w:rPr>
            <m:t>6</m:t>
          </m:r>
        </m:oMath>
      </m:oMathPara>
    </w:p>
    <w:p w14:paraId="1AF464BA" w14:textId="1ADA1984" w:rsidR="00B56B7C" w:rsidRPr="00B56B7C" w:rsidRDefault="00B56B7C" w:rsidP="007B1035">
      <w:pPr>
        <w:jc w:val="both"/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)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(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)+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6</m:t>
              </m:r>
            </m:sub>
          </m:sSub>
          <m:r>
            <w:rPr>
              <w:rFonts w:ascii="Cambria Math" w:eastAsiaTheme="minorEastAsia" w:hAnsi="Cambria Math"/>
            </w:rPr>
            <m:t>=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6</m:t>
              </m:r>
            </m:sub>
          </m:sSub>
        </m:oMath>
      </m:oMathPara>
    </w:p>
    <w:p w14:paraId="2CC8EC84" w14:textId="77777777" w:rsidR="005E0364" w:rsidRDefault="005E0364" w:rsidP="005E0364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4 задание</w:t>
      </w:r>
    </w:p>
    <w:p w14:paraId="33265F97" w14:textId="77777777" w:rsidR="005E0364" w:rsidRPr="006C1EDE" w:rsidRDefault="006F0F2A" w:rsidP="005E0364">
      <w:pPr>
        <w:jc w:val="both"/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≥6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2</m:t>
                  </m:r>
                </m:e>
              </m:eqArr>
            </m:e>
          </m:d>
        </m:oMath>
      </m:oMathPara>
    </w:p>
    <w:p w14:paraId="622E0350" w14:textId="77777777" w:rsidR="005E0364" w:rsidRPr="005E0364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≥0</m:t>
          </m:r>
        </m:oMath>
      </m:oMathPara>
    </w:p>
    <w:p w14:paraId="1A41FDA4" w14:textId="77777777" w:rsidR="005E0364" w:rsidRPr="008740F4" w:rsidRDefault="005E0364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w:lastRenderedPageBreak/>
            <m:t>F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→max</m:t>
          </m:r>
        </m:oMath>
      </m:oMathPara>
    </w:p>
    <w:p w14:paraId="70AC2D6E" w14:textId="77777777" w:rsidR="008740F4" w:rsidRDefault="008740F4" w:rsidP="008740F4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1857BF49" w14:textId="79651FD9" w:rsidR="00B56B7C" w:rsidRPr="006C1EDE" w:rsidRDefault="006F0F2A" w:rsidP="00B56B7C">
      <w:pPr>
        <w:jc w:val="both"/>
        <w:rPr>
          <w:rFonts w:eastAsiaTheme="minorEastAsia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-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(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)+4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6</m:t>
                </m:r>
              </m:e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(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)+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2</m:t>
                </m:r>
              </m:e>
            </m:eqArr>
          </m:e>
        </m:d>
      </m:oMath>
      <w:r w:rsidR="006C1EDE" w:rsidRPr="006C1EDE">
        <w:rPr>
          <w:rFonts w:eastAsiaTheme="minorEastAsia"/>
        </w:rPr>
        <w:t xml:space="preserve">   </w:t>
      </w:r>
      <m:oMath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r>
                  <w:rPr>
                    <w:rFonts w:ascii="Cambria Math" w:eastAsiaTheme="minorEastAsia" w:hAnsi="Cambria Math"/>
                  </w:rPr>
                  <m:t>3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6</m:t>
                </m:r>
              </m:e>
              <m:e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5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2</m:t>
                </m:r>
              </m:e>
            </m:eqArr>
          </m:e>
        </m:d>
      </m:oMath>
    </w:p>
    <w:p w14:paraId="795223C4" w14:textId="10BF2A23" w:rsidR="008740F4" w:rsidRPr="0055187B" w:rsidRDefault="006F0F2A" w:rsidP="00B56B7C">
      <w:pPr>
        <w:jc w:val="both"/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j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≥0,j=1, 3…6</m:t>
          </m:r>
        </m:oMath>
      </m:oMathPara>
    </w:p>
    <w:p w14:paraId="10C039BD" w14:textId="61F750D6" w:rsidR="0055187B" w:rsidRPr="0055187B" w:rsidRDefault="0055187B" w:rsidP="00B56B7C">
      <w:pPr>
        <w:jc w:val="both"/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F=-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(</m:t>
              </m:r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)-3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</m:oMath>
      </m:oMathPara>
    </w:p>
    <w:p w14:paraId="43462441" w14:textId="77777777" w:rsidR="005E0364" w:rsidRDefault="005E0364" w:rsidP="005E0364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5 задание</w:t>
      </w:r>
    </w:p>
    <w:p w14:paraId="74E9A42E" w14:textId="77777777" w:rsidR="005E0364" w:rsidRPr="005E0364" w:rsidRDefault="006F0F2A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6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1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1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4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6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18</m:t>
                  </m:r>
                </m:e>
              </m:eqArr>
            </m:e>
          </m:d>
        </m:oMath>
      </m:oMathPara>
    </w:p>
    <w:p w14:paraId="424C7F5B" w14:textId="77777777" w:rsidR="005E0364" w:rsidRPr="008740F4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≥0</m:t>
          </m:r>
        </m:oMath>
      </m:oMathPara>
    </w:p>
    <w:p w14:paraId="0BBEAFA3" w14:textId="77777777" w:rsidR="008740F4" w:rsidRPr="008740F4" w:rsidRDefault="008740F4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→min</m:t>
          </m:r>
        </m:oMath>
      </m:oMathPara>
    </w:p>
    <w:p w14:paraId="2D64B112" w14:textId="77777777" w:rsidR="008740F4" w:rsidRDefault="008740F4" w:rsidP="008740F4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0AE9C381" w14:textId="77777777" w:rsidR="00922F89" w:rsidRPr="005E0364" w:rsidRDefault="006F0F2A" w:rsidP="00922F89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6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1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4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6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8</m:t>
                  </m:r>
                </m:e>
              </m:eqArr>
            </m:e>
          </m:d>
        </m:oMath>
      </m:oMathPara>
    </w:p>
    <w:p w14:paraId="44FDD5AC" w14:textId="77777777" w:rsidR="008740F4" w:rsidRPr="00922F89" w:rsidRDefault="006F0F2A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≥0,j=1…5</m:t>
          </m:r>
        </m:oMath>
      </m:oMathPara>
    </w:p>
    <w:p w14:paraId="58FB0EF6" w14:textId="5262C702" w:rsidR="00922F89" w:rsidRPr="008740F4" w:rsidRDefault="00922F89" w:rsidP="007B1035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</m:oMath>
      </m:oMathPara>
    </w:p>
    <w:p w14:paraId="3279C74A" w14:textId="77777777" w:rsidR="005E0364" w:rsidRDefault="005E0364" w:rsidP="005E0364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6 задание</w:t>
      </w:r>
    </w:p>
    <w:p w14:paraId="04DF2625" w14:textId="4DBB6089" w:rsidR="005E0364" w:rsidRPr="00CB3EC4" w:rsidRDefault="006F0F2A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1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6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8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≥16</m:t>
                  </m:r>
                </m:e>
              </m:eqArr>
            </m:e>
          </m:d>
        </m:oMath>
      </m:oMathPara>
    </w:p>
    <w:p w14:paraId="28733F10" w14:textId="14C4309B" w:rsidR="00CB3EC4" w:rsidRPr="005E0364" w:rsidRDefault="00CB3EC4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≥0</m:t>
          </m:r>
        </m:oMath>
      </m:oMathPara>
    </w:p>
    <w:p w14:paraId="7FC71F1F" w14:textId="3A35BF9E" w:rsidR="005E0364" w:rsidRPr="00CB3EC4" w:rsidRDefault="00CB3EC4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→max</m:t>
          </m:r>
        </m:oMath>
      </m:oMathPara>
    </w:p>
    <w:p w14:paraId="0913777C" w14:textId="4ADB8BFD" w:rsidR="00A362FE" w:rsidRDefault="00A362FE" w:rsidP="00A362FE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719C3F9A" w14:textId="77777777" w:rsidR="00A362FE" w:rsidRPr="00CB3EC4" w:rsidRDefault="00A362FE" w:rsidP="00A362FE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6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8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6</m:t>
                  </m:r>
                </m:e>
              </m:eqArr>
            </m:e>
          </m:d>
        </m:oMath>
      </m:oMathPara>
    </w:p>
    <w:p w14:paraId="63964EBC" w14:textId="03A11757" w:rsidR="00A362FE" w:rsidRPr="00A362FE" w:rsidRDefault="00A362FE" w:rsidP="00A362FE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≥0,j=1…5</m:t>
          </m:r>
        </m:oMath>
      </m:oMathPara>
    </w:p>
    <w:p w14:paraId="56092305" w14:textId="37BC18CE" w:rsidR="00A362FE" w:rsidRPr="00A362FE" w:rsidRDefault="00A362FE" w:rsidP="00A362FE">
      <m:oMathPara>
        <m:oMathParaPr>
          <m:jc m:val="left"/>
        </m:oMathParaPr>
        <m:oMath>
          <m:r>
            <w:rPr>
              <w:rFonts w:ascii="Cambria Math" w:hAnsi="Cambria Math"/>
            </w:rPr>
            <m:t>F=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5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</m:oMath>
      </m:oMathPara>
    </w:p>
    <w:p w14:paraId="1501E59F" w14:textId="77777777" w:rsidR="005E0364" w:rsidRDefault="005E0364" w:rsidP="005E0364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7 задание</w:t>
      </w:r>
    </w:p>
    <w:p w14:paraId="04D2B3E5" w14:textId="0759F7DA" w:rsidR="005E0364" w:rsidRPr="005E0364" w:rsidRDefault="006F0F2A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≥4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16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≥18</m:t>
                  </m:r>
                </m:e>
              </m:eqArr>
            </m:e>
          </m:d>
        </m:oMath>
      </m:oMathPara>
    </w:p>
    <w:p w14:paraId="224C1556" w14:textId="1BF5FD98" w:rsidR="005E0364" w:rsidRPr="00CB3EC4" w:rsidRDefault="00CB3EC4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≥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4034A9CB" w14:textId="6DA8FADA" w:rsidR="00A362FE" w:rsidRPr="00CB3EC4" w:rsidRDefault="00CB3EC4" w:rsidP="00A362FE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→min</m:t>
          </m:r>
        </m:oMath>
      </m:oMathPara>
    </w:p>
    <w:p w14:paraId="3F62A87D" w14:textId="77777777" w:rsidR="00A362FE" w:rsidRDefault="00A362FE" w:rsidP="00A362FE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765B5BD1" w14:textId="373BD37E" w:rsidR="00A362FE" w:rsidRPr="005E0364" w:rsidRDefault="00A362FE" w:rsidP="00A362FE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4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6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8</m:t>
                  </m:r>
                </m:e>
              </m:eqArr>
            </m:e>
          </m:d>
        </m:oMath>
      </m:oMathPara>
    </w:p>
    <w:p w14:paraId="470E7F31" w14:textId="5A38EF86" w:rsidR="00CB3EC4" w:rsidRPr="00A362FE" w:rsidRDefault="00A362FE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≥0,j=1…6</m:t>
          </m:r>
        </m:oMath>
      </m:oMathPara>
    </w:p>
    <w:p w14:paraId="5549CB69" w14:textId="7D10F9E2" w:rsidR="00A362FE" w:rsidRPr="00CB3EC4" w:rsidRDefault="00A362FE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</m:t>
          </m:r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6</m:t>
              </m:r>
            </m:sub>
          </m:sSub>
        </m:oMath>
      </m:oMathPara>
    </w:p>
    <w:p w14:paraId="5BDB401C" w14:textId="77777777" w:rsidR="005E0364" w:rsidRDefault="005E0364" w:rsidP="005E0364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8 задание</w:t>
      </w:r>
    </w:p>
    <w:p w14:paraId="05375109" w14:textId="415CC150" w:rsidR="005E0364" w:rsidRPr="005E0364" w:rsidRDefault="006F0F2A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-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8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≥15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7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1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10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17</m:t>
                  </m:r>
                </m:e>
              </m:eqArr>
            </m:e>
          </m:d>
        </m:oMath>
      </m:oMathPara>
    </w:p>
    <w:p w14:paraId="362C7819" w14:textId="2FDC58B4" w:rsidR="005E0364" w:rsidRPr="0055187B" w:rsidRDefault="00A362FE" w:rsidP="005E0364">
      <w:pPr>
        <w:jc w:val="both"/>
        <w:rPr>
          <w:rFonts w:eastAsiaTheme="minorEastAsia"/>
          <w:vertAlign w:val="subscript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≥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2AAD48F4" w14:textId="04229365" w:rsidR="00CB3EC4" w:rsidRPr="00A362FE" w:rsidRDefault="00CB3EC4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-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6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→min</m:t>
          </m:r>
        </m:oMath>
      </m:oMathPara>
    </w:p>
    <w:p w14:paraId="09EAFD6D" w14:textId="77777777" w:rsidR="00A362FE" w:rsidRDefault="00A362FE" w:rsidP="00A362FE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53B5840B" w14:textId="60FA6549" w:rsidR="0055187B" w:rsidRPr="005E0364" w:rsidRDefault="0055187B" w:rsidP="0055187B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-4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8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5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7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10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7</m:t>
                  </m:r>
                </m:e>
              </m:eqArr>
            </m:e>
          </m:d>
        </m:oMath>
      </m:oMathPara>
    </w:p>
    <w:p w14:paraId="3D7D45C9" w14:textId="0F88FF1B" w:rsidR="00A362FE" w:rsidRPr="0055187B" w:rsidRDefault="0055187B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≥0,j=1…6</m:t>
          </m:r>
        </m:oMath>
      </m:oMathPara>
    </w:p>
    <w:p w14:paraId="15AF6D87" w14:textId="28AF2DDC" w:rsidR="0055187B" w:rsidRPr="00CB3EC4" w:rsidRDefault="0055187B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6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6</m:t>
              </m:r>
            </m:sub>
          </m:sSub>
        </m:oMath>
      </m:oMathPara>
    </w:p>
    <w:p w14:paraId="630828E7" w14:textId="77777777" w:rsidR="007B1035" w:rsidRDefault="005E0364" w:rsidP="005E0364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9 задание</w:t>
      </w:r>
    </w:p>
    <w:p w14:paraId="4B160D3E" w14:textId="125E035B" w:rsidR="005E0364" w:rsidRPr="00CB3EC4" w:rsidRDefault="006F0F2A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6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≥8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1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=15</m:t>
                  </m:r>
                </m:e>
              </m:eqArr>
            </m:e>
          </m:d>
        </m:oMath>
      </m:oMathPara>
    </w:p>
    <w:p w14:paraId="3BB367D7" w14:textId="0B7220FA" w:rsidR="00CB3EC4" w:rsidRPr="00CB3EC4" w:rsidRDefault="00CB3EC4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≥0</m:t>
          </m:r>
        </m:oMath>
      </m:oMathPara>
    </w:p>
    <w:p w14:paraId="194F9C8C" w14:textId="1708E411" w:rsidR="00CB3EC4" w:rsidRPr="00A362FE" w:rsidRDefault="00CB3EC4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→min</m:t>
          </m:r>
        </m:oMath>
      </m:oMathPara>
    </w:p>
    <w:p w14:paraId="74504B3C" w14:textId="77777777" w:rsidR="00A362FE" w:rsidRDefault="00A362FE" w:rsidP="00A362FE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54CA25B0" w14:textId="20A2929A" w:rsidR="0055187B" w:rsidRPr="00CB3EC4" w:rsidRDefault="0055187B" w:rsidP="0055187B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6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8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7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+3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+5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-3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=15</m:t>
                  </m:r>
                </m:e>
              </m:eqArr>
            </m:e>
          </m:d>
        </m:oMath>
      </m:oMathPara>
    </w:p>
    <w:p w14:paraId="4B220CC2" w14:textId="582F5690" w:rsidR="00A362FE" w:rsidRPr="0055187B" w:rsidRDefault="0055187B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≥0,j=1…7</m:t>
          </m:r>
        </m:oMath>
      </m:oMathPara>
    </w:p>
    <w:p w14:paraId="2806EFDF" w14:textId="5E0724A1" w:rsidR="005E0364" w:rsidRPr="0055187B" w:rsidRDefault="0055187B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6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7</m:t>
              </m:r>
            </m:sub>
          </m:sSub>
        </m:oMath>
      </m:oMathPara>
    </w:p>
    <w:p w14:paraId="2D2D0A84" w14:textId="77777777" w:rsidR="005E0364" w:rsidRDefault="005E0364" w:rsidP="005E0364">
      <w:pPr>
        <w:pStyle w:val="2"/>
        <w:jc w:val="center"/>
        <w:rPr>
          <w:rFonts w:eastAsiaTheme="minorEastAsia"/>
        </w:rPr>
      </w:pPr>
      <w:r>
        <w:rPr>
          <w:rFonts w:eastAsiaTheme="minorEastAsia"/>
        </w:rPr>
        <w:t>10 задание</w:t>
      </w:r>
    </w:p>
    <w:p w14:paraId="33F92EE3" w14:textId="5FD471EC" w:rsidR="005E0364" w:rsidRPr="005E0364" w:rsidRDefault="006F0F2A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2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3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≤6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-5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≥8</m:t>
                  </m:r>
                </m:e>
              </m:eqArr>
            </m:e>
          </m:d>
        </m:oMath>
      </m:oMathPara>
    </w:p>
    <w:p w14:paraId="7988987F" w14:textId="0AF68233" w:rsidR="005E0364" w:rsidRPr="00CB3EC4" w:rsidRDefault="00CB3EC4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≥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≥0</m:t>
          </m:r>
        </m:oMath>
      </m:oMathPara>
    </w:p>
    <w:p w14:paraId="2DED8D95" w14:textId="2F875134" w:rsidR="00CB3EC4" w:rsidRPr="00A362FE" w:rsidRDefault="00CB3EC4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F=</m:t>
          </m:r>
          <m:r>
            <w:rPr>
              <w:rFonts w:ascii="Cambria Math" w:eastAsiaTheme="minorEastAsia" w:hAnsi="Cambria Math"/>
            </w:rPr>
            <m:t>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→max</m:t>
          </m:r>
        </m:oMath>
      </m:oMathPara>
    </w:p>
    <w:p w14:paraId="4763380E" w14:textId="77777777" w:rsidR="00A362FE" w:rsidRDefault="00A362FE" w:rsidP="00A362FE">
      <w:pPr>
        <w:pStyle w:val="3"/>
        <w:jc w:val="center"/>
        <w:rPr>
          <w:rFonts w:eastAsiaTheme="minorEastAsia"/>
        </w:rPr>
      </w:pPr>
      <w:r>
        <w:rPr>
          <w:rFonts w:eastAsiaTheme="minorEastAsia"/>
        </w:rPr>
        <w:t>Решение</w:t>
      </w:r>
    </w:p>
    <w:p w14:paraId="1A9E43F2" w14:textId="4DE9EB39" w:rsidR="0055187B" w:rsidRPr="005E0364" w:rsidRDefault="0055187B" w:rsidP="0055187B">
      <w:pPr>
        <w:jc w:val="both"/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6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2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7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3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8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6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-5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9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=8</m:t>
                  </m:r>
                </m:e>
              </m:eqArr>
            </m:e>
          </m:d>
        </m:oMath>
      </m:oMathPara>
    </w:p>
    <w:p w14:paraId="7543139A" w14:textId="4949C32B" w:rsidR="00A362FE" w:rsidRPr="0055187B" w:rsidRDefault="0055187B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≥0,j=1…9</m:t>
          </m:r>
        </m:oMath>
      </m:oMathPara>
    </w:p>
    <w:p w14:paraId="2DD12AA1" w14:textId="3D039279" w:rsidR="0055187B" w:rsidRPr="0055187B" w:rsidRDefault="0055187B" w:rsidP="005E0364">
      <w:pPr>
        <w:jc w:val="bot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w:lastRenderedPageBreak/>
            <m:t>F=-3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5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6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7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8</m:t>
              </m:r>
            </m:sub>
          </m:sSub>
          <m:r>
            <w:rPr>
              <w:rFonts w:ascii="Cambria Math" w:eastAsiaTheme="minorEastAsia" w:hAnsi="Cambria Math"/>
            </w:rPr>
            <m:t>+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9</m:t>
              </m:r>
            </m:sub>
          </m:sSub>
        </m:oMath>
      </m:oMathPara>
    </w:p>
    <w:p w14:paraId="4D170FE9" w14:textId="77777777" w:rsidR="0055187B" w:rsidRPr="00CB3EC4" w:rsidRDefault="0055187B" w:rsidP="005E0364">
      <w:pPr>
        <w:jc w:val="both"/>
        <w:rPr>
          <w:rFonts w:eastAsiaTheme="minorEastAsia"/>
        </w:rPr>
      </w:pPr>
      <w:bookmarkStart w:id="0" w:name="_GoBack"/>
      <w:bookmarkEnd w:id="0"/>
    </w:p>
    <w:sectPr w:rsidR="0055187B" w:rsidRPr="00CB3EC4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0NDUxNLIwNzGwNDdW0lEKTi0uzszPAykwqgUA3RfYHSwAAAA="/>
  </w:docVars>
  <w:rsids>
    <w:rsidRoot w:val="007B1035"/>
    <w:rsid w:val="0055187B"/>
    <w:rsid w:val="005E0364"/>
    <w:rsid w:val="006C1EDE"/>
    <w:rsid w:val="006D6D26"/>
    <w:rsid w:val="006F0F2A"/>
    <w:rsid w:val="007B1035"/>
    <w:rsid w:val="008740F4"/>
    <w:rsid w:val="00922F89"/>
    <w:rsid w:val="00A362FE"/>
    <w:rsid w:val="00B56B7C"/>
    <w:rsid w:val="00CB3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7BE24"/>
  <w15:chartTrackingRefBased/>
  <w15:docId w15:val="{A2EA84B5-BD0C-4419-B978-9445E40E4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5187B"/>
  </w:style>
  <w:style w:type="paragraph" w:styleId="1">
    <w:name w:val="heading 1"/>
    <w:basedOn w:val="a"/>
    <w:next w:val="a"/>
    <w:link w:val="10"/>
    <w:uiPriority w:val="9"/>
    <w:qFormat/>
    <w:rsid w:val="007B10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B10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E03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1035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7B1035"/>
    <w:rPr>
      <w:color w:val="808080"/>
    </w:rPr>
  </w:style>
  <w:style w:type="character" w:customStyle="1" w:styleId="10">
    <w:name w:val="Заголовок 1 Знак"/>
    <w:basedOn w:val="a0"/>
    <w:link w:val="1"/>
    <w:uiPriority w:val="9"/>
    <w:rsid w:val="007B10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7B10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5E03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2-03T09:23:00Z</dcterms:created>
  <dcterms:modified xsi:type="dcterms:W3CDTF">2020-02-03T11:12:00Z</dcterms:modified>
</cp:coreProperties>
</file>